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6053A309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490E5E">
        <w:rPr>
          <w:rFonts w:ascii="Times New Roman" w:eastAsia="Calibri" w:hAnsi="Times New Roman" w:cs="Times New Roman"/>
          <w:b/>
          <w:sz w:val="32"/>
          <w:szCs w:val="48"/>
        </w:rPr>
        <w:t>F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450E7F5B" w:rsidR="003F6E70" w:rsidRDefault="003F062D" w:rsidP="00377023">
      <w:r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321FB027" w:rsidR="00AF6D0D" w:rsidRDefault="00377023" w:rsidP="00377023">
      <w:pPr>
        <w:rPr>
          <w:sz w:val="36"/>
        </w:rPr>
      </w:pPr>
      <w:r w:rsidRPr="0032726A">
        <w:rPr>
          <w:sz w:val="36"/>
        </w:rPr>
        <w:t>Assigned Problem:</w:t>
      </w:r>
    </w:p>
    <w:p w14:paraId="1821E607" w14:textId="518F5728" w:rsidR="0003032B" w:rsidRDefault="0003032B" w:rsidP="0003032B">
      <w:pPr>
        <w:pStyle w:val="ListParagraph"/>
        <w:numPr>
          <w:ilvl w:val="0"/>
          <w:numId w:val="4"/>
        </w:numPr>
      </w:pPr>
      <w:r>
        <w:t>Two triangles have four intersection points:</w:t>
      </w:r>
    </w:p>
    <w:p w14:paraId="67824699" w14:textId="5D256260" w:rsidR="0003032B" w:rsidRDefault="0003032B" w:rsidP="0003032B">
      <w:r>
        <w:t xml:space="preserve">Two intersections are on each one of two sides of a triangle. </w:t>
      </w:r>
    </w:p>
    <w:p w14:paraId="783D8C9F" w14:textId="77777777" w:rsidR="0003032B" w:rsidRDefault="0003032B" w:rsidP="0003032B">
      <w:pPr>
        <w:jc w:val="center"/>
      </w:pPr>
      <w:r>
        <w:rPr>
          <w:rFonts w:hint="eastAsia"/>
          <w:noProof/>
        </w:rPr>
        <w:drawing>
          <wp:inline distT="0" distB="0" distL="0" distR="0" wp14:anchorId="6C48A59F" wp14:editId="3A06BA53">
            <wp:extent cx="3102229" cy="2292436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182" cy="2299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46FB9" w14:textId="2A239534" w:rsidR="00A9578C" w:rsidRDefault="00A9578C" w:rsidP="00B04861"/>
    <w:p w14:paraId="12C8E3AF" w14:textId="401D031B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 </w:t>
      </w:r>
      <w:r w:rsidR="006D7447">
        <w:t>according to</w:t>
      </w:r>
      <w:r w:rsidRPr="00377023">
        <w:t xml:space="preserve"> the description. The diagram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0BD32E19" w:rsidR="00E44003" w:rsidRDefault="00800252" w:rsidP="003F6E70">
      <w:pPr>
        <w:ind w:firstLine="720"/>
      </w:pPr>
      <w:r>
        <w:t>Instead of</w:t>
      </w:r>
      <w:r w:rsidR="008C1CBD">
        <w:t xml:space="preserve"> creating </w:t>
      </w:r>
      <w:r w:rsidR="00431A23">
        <w:t xml:space="preserve">a </w:t>
      </w:r>
      <w:r w:rsidR="008C1CBD">
        <w:t xml:space="preserve">solver for the above problem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3032B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  <w:bookmarkStart w:id="0" w:name="_GoBack"/>
      <w:bookmarkEnd w:id="0"/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431A23" w:rsidP="00377023">
      <w:hyperlink r:id="rId6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431A23" w:rsidP="00377023">
      <w:hyperlink r:id="rId7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414FF1" w14:textId="432650BD" w:rsidR="00C67AA6" w:rsidRDefault="0003032B" w:rsidP="00377023">
      <w:hyperlink r:id="rId8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431A23" w:rsidP="00377023">
      <w:hyperlink r:id="rId9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431A23" w:rsidP="00377023">
      <w:hyperlink r:id="rId10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431A23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F0373"/>
    <w:multiLevelType w:val="hybridMultilevel"/>
    <w:tmpl w:val="CA7EE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45C5C"/>
    <w:multiLevelType w:val="hybridMultilevel"/>
    <w:tmpl w:val="CA0A5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B42A1C"/>
    <w:multiLevelType w:val="hybridMultilevel"/>
    <w:tmpl w:val="8EC6C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QUAa1OH1CwAAAA="/>
  </w:docVars>
  <w:rsids>
    <w:rsidRoot w:val="000C1091"/>
    <w:rsid w:val="00010F8A"/>
    <w:rsid w:val="0001680B"/>
    <w:rsid w:val="0003032B"/>
    <w:rsid w:val="00037492"/>
    <w:rsid w:val="00037F56"/>
    <w:rsid w:val="000441D3"/>
    <w:rsid w:val="00062940"/>
    <w:rsid w:val="00064BFB"/>
    <w:rsid w:val="00084DF7"/>
    <w:rsid w:val="000C1091"/>
    <w:rsid w:val="000E6851"/>
    <w:rsid w:val="000F3F82"/>
    <w:rsid w:val="000F5B0A"/>
    <w:rsid w:val="00153D73"/>
    <w:rsid w:val="00156ACD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3F746B"/>
    <w:rsid w:val="00431A23"/>
    <w:rsid w:val="0045697E"/>
    <w:rsid w:val="004659B1"/>
    <w:rsid w:val="00483464"/>
    <w:rsid w:val="00487ADB"/>
    <w:rsid w:val="00490E5E"/>
    <w:rsid w:val="00492200"/>
    <w:rsid w:val="004A1130"/>
    <w:rsid w:val="0050487D"/>
    <w:rsid w:val="00525D4F"/>
    <w:rsid w:val="0053168C"/>
    <w:rsid w:val="0058528F"/>
    <w:rsid w:val="005F40B3"/>
    <w:rsid w:val="006931B6"/>
    <w:rsid w:val="006D7447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0508B"/>
    <w:rsid w:val="00924ED0"/>
    <w:rsid w:val="009318F0"/>
    <w:rsid w:val="00942914"/>
    <w:rsid w:val="009571AF"/>
    <w:rsid w:val="0096465E"/>
    <w:rsid w:val="0097162E"/>
    <w:rsid w:val="00977627"/>
    <w:rsid w:val="009D3AE7"/>
    <w:rsid w:val="009E1A57"/>
    <w:rsid w:val="009E5425"/>
    <w:rsid w:val="00A076CC"/>
    <w:rsid w:val="00A528E8"/>
    <w:rsid w:val="00A57C00"/>
    <w:rsid w:val="00A90C17"/>
    <w:rsid w:val="00A92977"/>
    <w:rsid w:val="00A9578C"/>
    <w:rsid w:val="00AF230F"/>
    <w:rsid w:val="00AF6D0D"/>
    <w:rsid w:val="00B04861"/>
    <w:rsid w:val="00B70244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olution_of_triangl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LovcfIugy8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sympy.org/latest/modules/geometry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iangle-calculat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4</cp:revision>
  <cp:lastPrinted>2018-10-21T08:40:00Z</cp:lastPrinted>
  <dcterms:created xsi:type="dcterms:W3CDTF">2018-10-21T08:42:00Z</dcterms:created>
  <dcterms:modified xsi:type="dcterms:W3CDTF">2018-10-21T10:30:00Z</dcterms:modified>
</cp:coreProperties>
</file>